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2BDCBE9F" w:rsidR="007B4A91" w:rsidRDefault="007B4A91" w:rsidP="00EA5FAF">
      <w:pPr>
        <w:rPr>
          <w:sz w:val="28"/>
          <w:szCs w:val="28"/>
        </w:rPr>
      </w:pPr>
    </w:p>
    <w:p w14:paraId="4035F94A" w14:textId="77777777" w:rsidR="007B4A91" w:rsidRDefault="00EA5FAF">
      <w:pPr>
        <w:jc w:val="center"/>
        <w:rPr>
          <w:sz w:val="28"/>
          <w:szCs w:val="28"/>
        </w:rPr>
      </w:pPr>
      <w:r>
        <w:rPr>
          <w:noProof/>
        </w:rPr>
      </w:r>
      <w:r w:rsidR="00EA5FAF">
        <w:rPr>
          <w:noProof/>
        </w:rP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42A371E" w:rsidR="007B4A91" w:rsidRDefault="00461D3C">
      <w:pPr>
        <w:rPr>
          <w:sz w:val="28"/>
          <w:szCs w:val="28"/>
        </w:rPr>
      </w:pPr>
      <w:r>
        <w:rPr>
          <w:sz w:val="28"/>
          <w:szCs w:val="28"/>
        </w:rPr>
        <w:t xml:space="preserve">Race between </w:t>
      </w:r>
      <w:r w:rsidR="00CF7384">
        <w:rPr>
          <w:sz w:val="28"/>
          <w:szCs w:val="28"/>
        </w:rPr>
        <w:t>animals.</w:t>
      </w:r>
    </w:p>
    <w:p w14:paraId="34A9E19B" w14:textId="77777777" w:rsidR="007B4A91" w:rsidRDefault="00EA5FAF">
      <w:pPr>
        <w:rPr>
          <w:sz w:val="28"/>
          <w:szCs w:val="28"/>
        </w:rPr>
      </w:pPr>
      <w:r>
        <w:rPr>
          <w:noProof/>
        </w:rPr>
      </w:r>
      <w:r w:rsidR="00EA5FAF">
        <w:rPr>
          <w:noProof/>
        </w:rP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E2C4D4B" w:rsidR="007B4A91" w:rsidRDefault="005A3813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is to win the race</w:t>
      </w:r>
      <w:r w:rsidR="006541BC">
        <w:rPr>
          <w:sz w:val="28"/>
          <w:szCs w:val="28"/>
        </w:rPr>
        <w:t>.</w:t>
      </w:r>
    </w:p>
    <w:p w14:paraId="3D632C61" w14:textId="77777777" w:rsidR="007B4A91" w:rsidRDefault="00EA5FAF">
      <w:pPr>
        <w:rPr>
          <w:sz w:val="28"/>
          <w:szCs w:val="28"/>
        </w:rPr>
      </w:pPr>
      <w:r>
        <w:rPr>
          <w:noProof/>
        </w:rPr>
      </w:r>
      <w:r w:rsidR="00EA5FAF">
        <w:rPr>
          <w:noProof/>
        </w:rP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26A1513" w:rsidR="007B4A91" w:rsidRDefault="005A381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nce </w:t>
      </w:r>
      <w:r w:rsidR="008B1E7D">
        <w:rPr>
          <w:sz w:val="28"/>
          <w:szCs w:val="28"/>
        </w:rPr>
        <w:t xml:space="preserve">upon a time there is </w:t>
      </w:r>
      <w:r w:rsidR="006541BC">
        <w:rPr>
          <w:sz w:val="28"/>
          <w:szCs w:val="28"/>
        </w:rPr>
        <w:t xml:space="preserve">a league championship between </w:t>
      </w:r>
      <w:proofErr w:type="spellStart"/>
      <w:proofErr w:type="gramStart"/>
      <w:r w:rsidR="00783833">
        <w:rPr>
          <w:sz w:val="28"/>
          <w:szCs w:val="28"/>
        </w:rPr>
        <w:t>animals.The</w:t>
      </w:r>
      <w:proofErr w:type="spellEnd"/>
      <w:proofErr w:type="gramEnd"/>
      <w:r w:rsidR="00783833">
        <w:rPr>
          <w:sz w:val="28"/>
          <w:szCs w:val="28"/>
        </w:rPr>
        <w:t xml:space="preserve"> goal was to win the race </w:t>
      </w:r>
      <w:r w:rsidR="00C41BF9">
        <w:rPr>
          <w:sz w:val="28"/>
          <w:szCs w:val="28"/>
        </w:rPr>
        <w:t xml:space="preserve">and find which animal species is </w:t>
      </w:r>
      <w:r w:rsidR="00A17E13">
        <w:rPr>
          <w:sz w:val="28"/>
          <w:szCs w:val="28"/>
        </w:rPr>
        <w:t>fastest.</w:t>
      </w:r>
    </w:p>
    <w:p w14:paraId="6102F988" w14:textId="77777777" w:rsidR="007B4A91" w:rsidRDefault="00EA5FAF">
      <w:pPr>
        <w:rPr>
          <w:sz w:val="28"/>
          <w:szCs w:val="28"/>
        </w:rPr>
      </w:pPr>
      <w:r>
        <w:rPr>
          <w:noProof/>
        </w:rPr>
      </w:r>
      <w:r w:rsidR="00EA5FAF">
        <w:rPr>
          <w:noProof/>
        </w:rP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A5FAF">
      <w:pPr>
        <w:rPr>
          <w:sz w:val="28"/>
          <w:szCs w:val="28"/>
        </w:rPr>
      </w:pPr>
      <w:r>
        <w:rPr>
          <w:noProof/>
        </w:rPr>
      </w:r>
      <w:r w:rsidR="00EA5FAF">
        <w:rPr>
          <w:noProof/>
        </w:rP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A5FAF">
      <w:pPr>
        <w:rPr>
          <w:sz w:val="28"/>
          <w:szCs w:val="28"/>
        </w:rPr>
      </w:pPr>
      <w:r>
        <w:rPr>
          <w:noProof/>
        </w:rPr>
      </w:r>
      <w:r w:rsidR="00EA5FAF">
        <w:rPr>
          <w:noProof/>
        </w:rP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 w:rsidTr="006476D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6476D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4E981EC" w:rsidR="007B4A91" w:rsidRDefault="00A17E1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g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5D3BC61" w:rsidR="007B4A91" w:rsidRDefault="00261AFF" w:rsidP="00261A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</w:t>
            </w:r>
            <w:proofErr w:type="spellStart"/>
            <w:proofErr w:type="gramStart"/>
            <w:r>
              <w:rPr>
                <w:sz w:val="28"/>
                <w:szCs w:val="28"/>
              </w:rPr>
              <w:t>Run</w:t>
            </w:r>
            <w:r w:rsidR="00511774">
              <w:rPr>
                <w:sz w:val="28"/>
                <w:szCs w:val="28"/>
              </w:rPr>
              <w:t>,jump</w:t>
            </w:r>
            <w:proofErr w:type="spellEnd"/>
            <w:proofErr w:type="gramEnd"/>
          </w:p>
        </w:tc>
      </w:tr>
      <w:tr w:rsidR="007B4A91" w14:paraId="1E278202" w14:textId="77777777" w:rsidTr="006476D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6EDFBD2" w:rsidR="007B4A91" w:rsidRDefault="002F03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AAA4C72" w:rsidR="007B4A91" w:rsidRDefault="00EB581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  <w:r w:rsidR="006476D1">
              <w:rPr>
                <w:sz w:val="28"/>
                <w:szCs w:val="28"/>
              </w:rPr>
              <w:t xml:space="preserve">, </w:t>
            </w:r>
            <w:r w:rsidR="006476D1">
              <w:rPr>
                <w:sz w:val="28"/>
                <w:szCs w:val="28"/>
              </w:rPr>
              <w:t>jump</w:t>
            </w:r>
          </w:p>
        </w:tc>
      </w:tr>
      <w:tr w:rsidR="007B4A91" w14:paraId="4C4B954A" w14:textId="77777777" w:rsidTr="006476D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ACABEA0" w:rsidR="007B4A91" w:rsidRDefault="002F0380" w:rsidP="002F03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  Fox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6489D871" w:rsidR="007B4A91" w:rsidRDefault="00EB581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Run</w:t>
            </w:r>
            <w:r w:rsidR="006476D1">
              <w:rPr>
                <w:sz w:val="28"/>
                <w:szCs w:val="28"/>
              </w:rPr>
              <w:t>,jump</w:t>
            </w:r>
            <w:proofErr w:type="spellEnd"/>
            <w:proofErr w:type="gramEnd"/>
          </w:p>
        </w:tc>
      </w:tr>
      <w:tr w:rsidR="007B4A91" w14:paraId="04C8ED36" w14:textId="77777777" w:rsidTr="006476D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55A3DBE4" w:rsidR="007B4A91" w:rsidRDefault="00EE491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lephan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AF9E91F" w:rsidR="007B4A91" w:rsidRDefault="00EB581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Run</w:t>
            </w:r>
            <w:r w:rsidR="006476D1">
              <w:rPr>
                <w:sz w:val="28"/>
                <w:szCs w:val="28"/>
              </w:rPr>
              <w:t>,jump</w:t>
            </w:r>
            <w:proofErr w:type="spellEnd"/>
            <w:proofErr w:type="gramEnd"/>
          </w:p>
        </w:tc>
      </w:tr>
      <w:tr w:rsidR="007B4A91" w14:paraId="56015CC0" w14:textId="77777777" w:rsidTr="006476D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E4EC59C" w:rsidR="007B4A91" w:rsidRDefault="00CE161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28ED84D" w:rsidR="007B4A91" w:rsidRDefault="00EB581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  <w:r w:rsidR="006476D1">
              <w:rPr>
                <w:sz w:val="28"/>
                <w:szCs w:val="28"/>
              </w:rPr>
              <w:t xml:space="preserve">, </w:t>
            </w:r>
            <w:r w:rsidR="006476D1">
              <w:rPr>
                <w:sz w:val="28"/>
                <w:szCs w:val="28"/>
              </w:rPr>
              <w:t>jump</w:t>
            </w:r>
          </w:p>
        </w:tc>
      </w:tr>
      <w:tr w:rsidR="007B4A91" w14:paraId="58BFBDD3" w14:textId="77777777" w:rsidTr="006476D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3A388206" w:rsidR="007B4A91" w:rsidRDefault="00261AF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ke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6BAFCCBC" w:rsidR="007B4A91" w:rsidRDefault="00EB581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Run</w:t>
            </w:r>
            <w:r w:rsidR="006476D1">
              <w:rPr>
                <w:sz w:val="28"/>
                <w:szCs w:val="28"/>
              </w:rPr>
              <w:t>,jump</w:t>
            </w:r>
            <w:proofErr w:type="spellEnd"/>
            <w:proofErr w:type="gramEnd"/>
          </w:p>
        </w:tc>
      </w:tr>
      <w:tr w:rsidR="007B4A91" w14:paraId="11FDDA6B" w14:textId="77777777" w:rsidTr="006476D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 w:rsidTr="006476D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CB6F57F" w:rsidR="007B4A91" w:rsidRDefault="0051177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589ED0B" w:rsidR="007B4A91" w:rsidRDefault="0074691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earing in betwee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112CBDE" w:rsidR="007B4A91" w:rsidRDefault="0074691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1190EFB" w:rsidR="007B4A91" w:rsidRDefault="0074691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earing in betwee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C13A4DC" w:rsidR="007B4A91" w:rsidRDefault="00D379C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v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1BB523A" w:rsidR="007B4A91" w:rsidRDefault="00250A4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earing in between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A5FAF">
      <w:pPr>
        <w:rPr>
          <w:sz w:val="28"/>
          <w:szCs w:val="28"/>
        </w:rPr>
      </w:pPr>
      <w:r>
        <w:rPr>
          <w:noProof/>
        </w:rPr>
      </w:r>
      <w:r w:rsidR="00EA5FAF">
        <w:rPr>
          <w:noProof/>
        </w:rP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A5FAF">
      <w:pPr>
        <w:rPr>
          <w:sz w:val="28"/>
          <w:szCs w:val="28"/>
        </w:rPr>
      </w:pPr>
      <w:r>
        <w:rPr>
          <w:noProof/>
        </w:rPr>
      </w:r>
      <w:r w:rsidR="00EA5FAF">
        <w:rPr>
          <w:noProof/>
        </w:rP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A5FAF">
      <w:pPr>
        <w:rPr>
          <w:sz w:val="28"/>
          <w:szCs w:val="28"/>
        </w:rPr>
      </w:pPr>
      <w:r>
        <w:rPr>
          <w:noProof/>
        </w:rPr>
      </w:r>
      <w:r w:rsidR="00EA5FAF">
        <w:rPr>
          <w:noProof/>
        </w:rP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A5FAF">
      <w:pPr>
        <w:rPr>
          <w:sz w:val="28"/>
          <w:szCs w:val="28"/>
        </w:rPr>
      </w:pPr>
      <w:r>
        <w:rPr>
          <w:noProof/>
        </w:rPr>
      </w:r>
      <w:r w:rsidR="00EA5FAF">
        <w:rPr>
          <w:noProof/>
        </w:rP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EA5FAF">
      <w:pPr>
        <w:rPr>
          <w:sz w:val="28"/>
          <w:szCs w:val="28"/>
        </w:rPr>
      </w:pPr>
      <w:r>
        <w:rPr>
          <w:noProof/>
        </w:rPr>
      </w:r>
      <w:r w:rsidR="00EA5FAF">
        <w:rPr>
          <w:noProof/>
        </w:rPr>
        <w:pict w14:anchorId="4F92B24E">
          <v:rect id="_x0000_i1035" style="width:0;height:1.5pt" o:hralign="center" o:hrstd="t" o:hr="t" fillcolor="#a0a0a0" stroked="f"/>
        </w:pict>
      </w:r>
      <w:r>
        <w:rPr>
          <w:noProof/>
        </w:rPr>
      </w:r>
      <w:r w:rsidR="00EA5FAF">
        <w:rPr>
          <w:noProof/>
        </w:rPr>
        <w:pict w14:anchorId="49CF2C3B">
          <v:rect id="_x0000_i1036" style="width:0;height:1.5pt" o:hralign="center" o:hrstd="t" o:hr="t" fillcolor="#a0a0a0" stroked="f"/>
        </w:pict>
      </w:r>
      <w:r>
        <w:rPr>
          <w:noProof/>
        </w:rPr>
      </w:r>
      <w:r w:rsidR="00EA5FAF">
        <w:rPr>
          <w:noProof/>
        </w:rPr>
        <w:pict w14:anchorId="2BE0C1BB">
          <v:rect id="_x0000_i1037" style="width:0;height:1.5pt" o:hralign="center" o:hrstd="t" o:hr="t" fillcolor="#a0a0a0" stroked="f"/>
        </w:pict>
      </w:r>
      <w:r>
        <w:rPr>
          <w:noProof/>
        </w:rPr>
      </w:r>
      <w:r w:rsidR="00EA5FAF">
        <w:rPr>
          <w:noProof/>
        </w:rP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50"/>
  <w:hideSpellingErrors/>
  <w:hideGrammaticalErrors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50A48"/>
    <w:rsid w:val="00261AFF"/>
    <w:rsid w:val="002F0380"/>
    <w:rsid w:val="00461D3C"/>
    <w:rsid w:val="00511774"/>
    <w:rsid w:val="00556965"/>
    <w:rsid w:val="005A3813"/>
    <w:rsid w:val="006476D1"/>
    <w:rsid w:val="006512F8"/>
    <w:rsid w:val="006541BC"/>
    <w:rsid w:val="00746914"/>
    <w:rsid w:val="00783833"/>
    <w:rsid w:val="007B4A91"/>
    <w:rsid w:val="008B1E7D"/>
    <w:rsid w:val="00A17E13"/>
    <w:rsid w:val="00C41BF9"/>
    <w:rsid w:val="00CE161C"/>
    <w:rsid w:val="00CF7384"/>
    <w:rsid w:val="00D379C0"/>
    <w:rsid w:val="00EA5FAF"/>
    <w:rsid w:val="00EB5813"/>
    <w:rsid w:val="00EE4917"/>
    <w:rsid w:val="00F92EBB"/>
    <w:rsid w:val="00F95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68</Characters>
  <Application>Microsoft Office Word</Application>
  <DocSecurity>0</DocSecurity>
  <Lines>10</Lines>
  <Paragraphs>2</Paragraphs>
  <ScaleCrop>false</ScaleCrop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ndalvanika444@gmail.com</cp:lastModifiedBy>
  <cp:revision>2</cp:revision>
  <dcterms:created xsi:type="dcterms:W3CDTF">2021-05-21T13:31:00Z</dcterms:created>
  <dcterms:modified xsi:type="dcterms:W3CDTF">2021-05-21T13:31:00Z</dcterms:modified>
</cp:coreProperties>
</file>